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3AA87" w14:textId="4A862747" w:rsidR="007D702A" w:rsidRDefault="00EA50BE" w:rsidP="00EA50BE">
      <w:pPr>
        <w:rPr>
          <w:rFonts w:ascii="JetBrains Mono" w:eastAsia="JetBrains Mono" w:hAnsi="JetBrains Mono" w:cs="JetBrains Mono"/>
          <w:b/>
          <w:bCs/>
          <w:sz w:val="28"/>
        </w:rPr>
      </w:pPr>
      <w:r>
        <w:rPr>
          <w:rFonts w:ascii="JetBrains Mono" w:eastAsia="JetBrains Mono" w:hAnsi="JetBrains Mono" w:cs="JetBrains Mono"/>
          <w:b/>
          <w:bCs/>
          <w:sz w:val="28"/>
        </w:rPr>
        <w:t>i</w:t>
      </w:r>
      <w:r w:rsidR="004F6ADC">
        <w:rPr>
          <w:rFonts w:ascii="JetBrains Mono" w:eastAsia="JetBrains Mono" w:hAnsi="JetBrains Mono" w:cs="JetBrains Mono"/>
          <w:b/>
          <w:bCs/>
          <w:sz w:val="28"/>
        </w:rPr>
        <w:t>nde</w:t>
      </w:r>
      <w:r w:rsidR="00D00290">
        <w:rPr>
          <w:rFonts w:ascii="JetBrains Mono" w:eastAsia="JetBrains Mono" w:hAnsi="JetBrains Mono" w:cs="JetBrains Mono"/>
          <w:b/>
          <w:bCs/>
          <w:sz w:val="28"/>
        </w:rPr>
        <w:t>x.html</w:t>
      </w:r>
    </w:p>
    <w:p w14:paraId="1AA1E5A4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lt;!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DOCTYPE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C43DB0">
        <w:rPr>
          <w:rFonts w:ascii="Consolas" w:eastAsia="Times New Roman" w:hAnsi="Consolas" w:cs="Times New Roman"/>
          <w:color w:val="D19A66"/>
          <w:sz w:val="21"/>
          <w:szCs w:val="21"/>
        </w:rPr>
        <w:t>html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4FF38D55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html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C43DB0">
        <w:rPr>
          <w:rFonts w:ascii="Consolas" w:eastAsia="Times New Roman" w:hAnsi="Consolas" w:cs="Times New Roman"/>
          <w:color w:val="D19A66"/>
          <w:sz w:val="21"/>
          <w:szCs w:val="21"/>
        </w:rPr>
        <w:t>lang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C43DB0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proofErr w:type="spellStart"/>
      <w:r w:rsidRPr="00C43DB0">
        <w:rPr>
          <w:rFonts w:ascii="Consolas" w:eastAsia="Times New Roman" w:hAnsi="Consolas" w:cs="Times New Roman"/>
          <w:color w:val="98C379"/>
          <w:sz w:val="21"/>
          <w:szCs w:val="21"/>
        </w:rPr>
        <w:t>en</w:t>
      </w:r>
      <w:proofErr w:type="spellEnd"/>
      <w:r w:rsidRPr="00C43DB0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4D81DE07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head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0A2F9ED1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meta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C43DB0">
        <w:rPr>
          <w:rFonts w:ascii="Consolas" w:eastAsia="Times New Roman" w:hAnsi="Consolas" w:cs="Times New Roman"/>
          <w:color w:val="D19A66"/>
          <w:sz w:val="21"/>
          <w:szCs w:val="21"/>
        </w:rPr>
        <w:t>charset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C43DB0">
        <w:rPr>
          <w:rFonts w:ascii="Consolas" w:eastAsia="Times New Roman" w:hAnsi="Consolas" w:cs="Times New Roman"/>
          <w:color w:val="98C379"/>
          <w:sz w:val="21"/>
          <w:szCs w:val="21"/>
        </w:rPr>
        <w:t>"UTF-8"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5FEC7D75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meta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C43DB0">
        <w:rPr>
          <w:rFonts w:ascii="Consolas" w:eastAsia="Times New Roman" w:hAnsi="Consolas" w:cs="Times New Roman"/>
          <w:color w:val="D19A66"/>
          <w:sz w:val="21"/>
          <w:szCs w:val="21"/>
        </w:rPr>
        <w:t>http-</w:t>
      </w:r>
      <w:proofErr w:type="spellStart"/>
      <w:r w:rsidRPr="00C43DB0">
        <w:rPr>
          <w:rFonts w:ascii="Consolas" w:eastAsia="Times New Roman" w:hAnsi="Consolas" w:cs="Times New Roman"/>
          <w:color w:val="D19A66"/>
          <w:sz w:val="21"/>
          <w:szCs w:val="21"/>
        </w:rPr>
        <w:t>equiv</w:t>
      </w:r>
      <w:proofErr w:type="spellEnd"/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C43DB0">
        <w:rPr>
          <w:rFonts w:ascii="Consolas" w:eastAsia="Times New Roman" w:hAnsi="Consolas" w:cs="Times New Roman"/>
          <w:color w:val="98C379"/>
          <w:sz w:val="21"/>
          <w:szCs w:val="21"/>
        </w:rPr>
        <w:t>"X-UA-Compatible"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C43DB0">
        <w:rPr>
          <w:rFonts w:ascii="Consolas" w:eastAsia="Times New Roman" w:hAnsi="Consolas" w:cs="Times New Roman"/>
          <w:color w:val="D19A66"/>
          <w:sz w:val="21"/>
          <w:szCs w:val="21"/>
        </w:rPr>
        <w:t>content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C43DB0">
        <w:rPr>
          <w:rFonts w:ascii="Consolas" w:eastAsia="Times New Roman" w:hAnsi="Consolas" w:cs="Times New Roman"/>
          <w:color w:val="98C379"/>
          <w:sz w:val="21"/>
          <w:szCs w:val="21"/>
        </w:rPr>
        <w:t>"IE=edge"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0E95E0ED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meta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C43DB0">
        <w:rPr>
          <w:rFonts w:ascii="Consolas" w:eastAsia="Times New Roman" w:hAnsi="Consolas" w:cs="Times New Roman"/>
          <w:color w:val="D19A66"/>
          <w:sz w:val="21"/>
          <w:szCs w:val="21"/>
        </w:rPr>
        <w:t>name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C43DB0">
        <w:rPr>
          <w:rFonts w:ascii="Consolas" w:eastAsia="Times New Roman" w:hAnsi="Consolas" w:cs="Times New Roman"/>
          <w:color w:val="98C379"/>
          <w:sz w:val="21"/>
          <w:szCs w:val="21"/>
        </w:rPr>
        <w:t>"viewport"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C43DB0">
        <w:rPr>
          <w:rFonts w:ascii="Consolas" w:eastAsia="Times New Roman" w:hAnsi="Consolas" w:cs="Times New Roman"/>
          <w:color w:val="D19A66"/>
          <w:sz w:val="21"/>
          <w:szCs w:val="21"/>
        </w:rPr>
        <w:t>content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C43DB0">
        <w:rPr>
          <w:rFonts w:ascii="Consolas" w:eastAsia="Times New Roman" w:hAnsi="Consolas" w:cs="Times New Roman"/>
          <w:color w:val="98C379"/>
          <w:sz w:val="21"/>
          <w:szCs w:val="21"/>
        </w:rPr>
        <w:t>"width=device-width, initial-scale=1.0"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26E29B66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link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C43DB0">
        <w:rPr>
          <w:rFonts w:ascii="Consolas" w:eastAsia="Times New Roman" w:hAnsi="Consolas" w:cs="Times New Roman"/>
          <w:color w:val="D19A66"/>
          <w:sz w:val="21"/>
          <w:szCs w:val="21"/>
        </w:rPr>
        <w:t>rel</w:t>
      </w:r>
      <w:proofErr w:type="spellEnd"/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C43DB0">
        <w:rPr>
          <w:rFonts w:ascii="Consolas" w:eastAsia="Times New Roman" w:hAnsi="Consolas" w:cs="Times New Roman"/>
          <w:color w:val="98C379"/>
          <w:sz w:val="21"/>
          <w:szCs w:val="21"/>
        </w:rPr>
        <w:t>"stylesheet"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C43DB0">
        <w:rPr>
          <w:rFonts w:ascii="Consolas" w:eastAsia="Times New Roman" w:hAnsi="Consolas" w:cs="Times New Roman"/>
          <w:color w:val="D19A66"/>
          <w:sz w:val="21"/>
          <w:szCs w:val="21"/>
        </w:rPr>
        <w:t>href</w:t>
      </w:r>
      <w:proofErr w:type="spellEnd"/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C43DB0">
        <w:rPr>
          <w:rFonts w:ascii="Consolas" w:eastAsia="Times New Roman" w:hAnsi="Consolas" w:cs="Times New Roman"/>
          <w:color w:val="98C379"/>
          <w:sz w:val="21"/>
          <w:szCs w:val="21"/>
        </w:rPr>
        <w:t>"./modules/style.css"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5E704D7A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title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Product list&lt;/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title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15592EB8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lt;/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head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196203D1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body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60391A87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script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C43DB0">
        <w:rPr>
          <w:rFonts w:ascii="Consolas" w:eastAsia="Times New Roman" w:hAnsi="Consolas" w:cs="Times New Roman"/>
          <w:color w:val="D19A66"/>
          <w:sz w:val="21"/>
          <w:szCs w:val="21"/>
        </w:rPr>
        <w:t>src</w:t>
      </w:r>
      <w:proofErr w:type="spellEnd"/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C43DB0">
        <w:rPr>
          <w:rFonts w:ascii="Consolas" w:eastAsia="Times New Roman" w:hAnsi="Consolas" w:cs="Times New Roman"/>
          <w:color w:val="98C379"/>
          <w:sz w:val="21"/>
          <w:szCs w:val="21"/>
        </w:rPr>
        <w:t>"./modules/script.js"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C43DB0">
        <w:rPr>
          <w:rFonts w:ascii="Consolas" w:eastAsia="Times New Roman" w:hAnsi="Consolas" w:cs="Times New Roman"/>
          <w:color w:val="D19A66"/>
          <w:sz w:val="21"/>
          <w:szCs w:val="21"/>
        </w:rPr>
        <w:t>type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C43DB0">
        <w:rPr>
          <w:rFonts w:ascii="Consolas" w:eastAsia="Times New Roman" w:hAnsi="Consolas" w:cs="Times New Roman"/>
          <w:color w:val="98C379"/>
          <w:sz w:val="21"/>
          <w:szCs w:val="21"/>
        </w:rPr>
        <w:t>"module"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&lt;/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script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09BB9054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lt;/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body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7B9C8D7A" w14:textId="77777777" w:rsidR="00C43DB0" w:rsidRPr="00C43DB0" w:rsidRDefault="00C43DB0" w:rsidP="00C43DB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lt;/</w:t>
      </w:r>
      <w:r w:rsidRPr="00C43DB0">
        <w:rPr>
          <w:rFonts w:ascii="Consolas" w:eastAsia="Times New Roman" w:hAnsi="Consolas" w:cs="Times New Roman"/>
          <w:color w:val="E06C75"/>
          <w:sz w:val="21"/>
          <w:szCs w:val="21"/>
        </w:rPr>
        <w:t>html</w:t>
      </w:r>
      <w:r w:rsidRPr="00C43DB0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</w:p>
    <w:p w14:paraId="3DD764A0" w14:textId="77777777" w:rsidR="007D702A" w:rsidRDefault="007D702A" w:rsidP="00EA50BE">
      <w:pPr>
        <w:rPr>
          <w:rFonts w:ascii="JetBrains Mono" w:eastAsia="JetBrains Mono" w:hAnsi="JetBrains Mono" w:cs="JetBrains Mono"/>
          <w:b/>
          <w:bCs/>
          <w:sz w:val="28"/>
        </w:rPr>
      </w:pPr>
    </w:p>
    <w:p w14:paraId="2737D9FB" w14:textId="41C089B9" w:rsidR="00EA50BE" w:rsidRDefault="00EA50BE" w:rsidP="00EA50BE">
      <w:pPr>
        <w:rPr>
          <w:rFonts w:ascii="JetBrains Mono" w:eastAsia="JetBrains Mono" w:hAnsi="JetBrains Mono" w:cs="JetBrains Mono"/>
          <w:b/>
          <w:bCs/>
          <w:sz w:val="28"/>
        </w:rPr>
      </w:pPr>
      <w:r>
        <w:rPr>
          <w:rFonts w:ascii="JetBrains Mono" w:eastAsia="JetBrains Mono" w:hAnsi="JetBrains Mono" w:cs="JetBrains Mono"/>
          <w:b/>
          <w:bCs/>
          <w:sz w:val="28"/>
        </w:rPr>
        <w:t>monitor.js</w:t>
      </w:r>
    </w:p>
    <w:p w14:paraId="608E1C7C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C678DD"/>
          <w:sz w:val="21"/>
          <w:szCs w:val="21"/>
        </w:rPr>
        <w:t>expor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defaul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C678DD"/>
          <w:sz w:val="21"/>
          <w:szCs w:val="21"/>
        </w:rPr>
        <w:t>clas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5C07B"/>
          <w:sz w:val="21"/>
          <w:szCs w:val="21"/>
        </w:rPr>
        <w:t>Monitor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46E7AF0B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gramStart"/>
      <w:r w:rsidRPr="00A72877">
        <w:rPr>
          <w:rFonts w:ascii="Consolas" w:eastAsia="Times New Roman" w:hAnsi="Consolas" w:cs="Times New Roman"/>
          <w:color w:val="C678DD"/>
          <w:sz w:val="21"/>
          <w:szCs w:val="21"/>
        </w:rPr>
        <w:t>constructor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code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name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98C379"/>
          <w:sz w:val="21"/>
          <w:szCs w:val="21"/>
        </w:rPr>
        <w:t>"unknown"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size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resolution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98C379"/>
          <w:sz w:val="21"/>
          <w:szCs w:val="21"/>
        </w:rPr>
        <w:t>"1440x1080"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41330559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code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cod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5D6104B1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name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nam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DFDE093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sizeInInches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siz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F9D6548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stock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14435AFE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price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770681F6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resolution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resolution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4FB4A357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imgURL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98C379"/>
          <w:sz w:val="21"/>
          <w:szCs w:val="21"/>
        </w:rPr>
        <w:t>"path"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5FEB2CE0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5C257945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24AA3B7D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g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nam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31B8E1B5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A72877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name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1CB7B88B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4F2F7387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6A6FE35F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g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resolution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6172B1D7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A72877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resolution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081D6864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6B3A6B4A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3B32E11B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g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cod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29F29FF4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A72877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code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5BEF10A2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7D5DEB24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712D18C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g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imgURL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47FD98F0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A72877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imgURL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6E1080D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61FEC4E5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05D46DCC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g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siz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4184CE1A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A72877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sizeInInches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1EE38E9E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1AE30EB4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3B7D7ED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g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pric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0EE34BFC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A72877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price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40E6AE75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6CBF82E9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0A0E1EA2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g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stock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5AB9D53D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A72877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stock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26365B54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0E5A7B03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02DDF3B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**</w:t>
      </w:r>
    </w:p>
    <w:p w14:paraId="3AD9BCAA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     * </w:t>
      </w:r>
      <w:r w:rsidRPr="00A72877">
        <w:rPr>
          <w:rFonts w:ascii="Consolas" w:eastAsia="Times New Roman" w:hAnsi="Consolas" w:cs="Times New Roman"/>
          <w:i/>
          <w:iCs/>
          <w:color w:val="ABB2BF"/>
          <w:sz w:val="21"/>
          <w:szCs w:val="21"/>
        </w:rPr>
        <w:t>@</w:t>
      </w:r>
      <w:r w:rsidRPr="00A72877">
        <w:rPr>
          <w:rFonts w:ascii="Consolas" w:eastAsia="Times New Roman" w:hAnsi="Consolas" w:cs="Times New Roman"/>
          <w:i/>
          <w:iCs/>
          <w:color w:val="C678DD"/>
          <w:sz w:val="21"/>
          <w:szCs w:val="21"/>
        </w:rPr>
        <w:t>param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5C07B"/>
          <w:sz w:val="21"/>
          <w:szCs w:val="21"/>
        </w:rPr>
        <w:t>{string}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06C75"/>
          <w:sz w:val="21"/>
          <w:szCs w:val="21"/>
        </w:rPr>
        <w:t>path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set a new path</w:t>
      </w:r>
    </w:p>
    <w:p w14:paraId="4E27A49E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     */</w:t>
      </w:r>
    </w:p>
    <w:p w14:paraId="61E31996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s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imgURL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path) {</w:t>
      </w:r>
    </w:p>
    <w:p w14:paraId="605987AD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imgURL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path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5B6DF2C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339C8755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7009462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**</w:t>
      </w:r>
    </w:p>
    <w:p w14:paraId="0C49388A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     * </w:t>
      </w:r>
      <w:r w:rsidRPr="00A72877">
        <w:rPr>
          <w:rFonts w:ascii="Consolas" w:eastAsia="Times New Roman" w:hAnsi="Consolas" w:cs="Times New Roman"/>
          <w:i/>
          <w:iCs/>
          <w:color w:val="ABB2BF"/>
          <w:sz w:val="21"/>
          <w:szCs w:val="21"/>
        </w:rPr>
        <w:t>@</w:t>
      </w:r>
      <w:r w:rsidRPr="00A72877">
        <w:rPr>
          <w:rFonts w:ascii="Consolas" w:eastAsia="Times New Roman" w:hAnsi="Consolas" w:cs="Times New Roman"/>
          <w:i/>
          <w:iCs/>
          <w:color w:val="C678DD"/>
          <w:sz w:val="21"/>
          <w:szCs w:val="21"/>
        </w:rPr>
        <w:t>param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5C07B"/>
          <w:sz w:val="21"/>
          <w:szCs w:val="21"/>
        </w:rPr>
        <w:t>{number}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06C75"/>
          <w:sz w:val="21"/>
          <w:szCs w:val="21"/>
        </w:rPr>
        <w:t>amount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set a new amount</w:t>
      </w:r>
    </w:p>
    <w:p w14:paraId="700ABDCD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     */</w:t>
      </w:r>
    </w:p>
    <w:p w14:paraId="67206019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s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stock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amount) {</w:t>
      </w:r>
    </w:p>
    <w:p w14:paraId="60139E62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stock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+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amoun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BB006BE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5AFF8B80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8979DAC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**</w:t>
      </w:r>
    </w:p>
    <w:p w14:paraId="0B887FBE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     * </w:t>
      </w:r>
      <w:r w:rsidRPr="00A72877">
        <w:rPr>
          <w:rFonts w:ascii="Consolas" w:eastAsia="Times New Roman" w:hAnsi="Consolas" w:cs="Times New Roman"/>
          <w:i/>
          <w:iCs/>
          <w:color w:val="ABB2BF"/>
          <w:sz w:val="21"/>
          <w:szCs w:val="21"/>
        </w:rPr>
        <w:t>@</w:t>
      </w:r>
      <w:r w:rsidRPr="00A72877">
        <w:rPr>
          <w:rFonts w:ascii="Consolas" w:eastAsia="Times New Roman" w:hAnsi="Consolas" w:cs="Times New Roman"/>
          <w:i/>
          <w:iCs/>
          <w:color w:val="C678DD"/>
          <w:sz w:val="21"/>
          <w:szCs w:val="21"/>
        </w:rPr>
        <w:t>param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5C07B"/>
          <w:sz w:val="21"/>
          <w:szCs w:val="21"/>
        </w:rPr>
        <w:t>{number}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06C75"/>
          <w:sz w:val="21"/>
          <w:szCs w:val="21"/>
        </w:rPr>
        <w:t>size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set a new size</w:t>
      </w:r>
    </w:p>
    <w:p w14:paraId="0E994E9A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     */</w:t>
      </w:r>
    </w:p>
    <w:p w14:paraId="2A6934BA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s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siz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size) {</w:t>
      </w:r>
    </w:p>
    <w:p w14:paraId="211881B0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sizeInInches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siz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443406AB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1AF09DC6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BE16BA1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**</w:t>
      </w:r>
    </w:p>
    <w:p w14:paraId="31EAC9E5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     * </w:t>
      </w:r>
      <w:r w:rsidRPr="00A72877">
        <w:rPr>
          <w:rFonts w:ascii="Consolas" w:eastAsia="Times New Roman" w:hAnsi="Consolas" w:cs="Times New Roman"/>
          <w:i/>
          <w:iCs/>
          <w:color w:val="ABB2BF"/>
          <w:sz w:val="21"/>
          <w:szCs w:val="21"/>
        </w:rPr>
        <w:t>@</w:t>
      </w:r>
      <w:r w:rsidRPr="00A72877">
        <w:rPr>
          <w:rFonts w:ascii="Consolas" w:eastAsia="Times New Roman" w:hAnsi="Consolas" w:cs="Times New Roman"/>
          <w:i/>
          <w:iCs/>
          <w:color w:val="C678DD"/>
          <w:sz w:val="21"/>
          <w:szCs w:val="21"/>
        </w:rPr>
        <w:t>param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5C07B"/>
          <w:sz w:val="21"/>
          <w:szCs w:val="21"/>
        </w:rPr>
        <w:t>{string}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06C75"/>
          <w:sz w:val="21"/>
          <w:szCs w:val="21"/>
        </w:rPr>
        <w:t>name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set a new name</w:t>
      </w:r>
    </w:p>
    <w:p w14:paraId="175017D5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     */</w:t>
      </w:r>
    </w:p>
    <w:p w14:paraId="76AEFE59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s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nam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name) {</w:t>
      </w:r>
    </w:p>
    <w:p w14:paraId="32609079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name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nam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D933A6A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5434C0C9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06D4B56A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**</w:t>
      </w:r>
    </w:p>
    <w:p w14:paraId="2940678B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     * </w:t>
      </w:r>
      <w:r w:rsidRPr="00A72877">
        <w:rPr>
          <w:rFonts w:ascii="Consolas" w:eastAsia="Times New Roman" w:hAnsi="Consolas" w:cs="Times New Roman"/>
          <w:i/>
          <w:iCs/>
          <w:color w:val="ABB2BF"/>
          <w:sz w:val="21"/>
          <w:szCs w:val="21"/>
        </w:rPr>
        <w:t>@</w:t>
      </w:r>
      <w:r w:rsidRPr="00A72877">
        <w:rPr>
          <w:rFonts w:ascii="Consolas" w:eastAsia="Times New Roman" w:hAnsi="Consolas" w:cs="Times New Roman"/>
          <w:i/>
          <w:iCs/>
          <w:color w:val="C678DD"/>
          <w:sz w:val="21"/>
          <w:szCs w:val="21"/>
        </w:rPr>
        <w:t>param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5C07B"/>
          <w:sz w:val="21"/>
          <w:szCs w:val="21"/>
        </w:rPr>
        <w:t>{string}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06C75"/>
          <w:sz w:val="21"/>
          <w:szCs w:val="21"/>
        </w:rPr>
        <w:t>code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set a new code</w:t>
      </w:r>
    </w:p>
    <w:p w14:paraId="26D116A4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     */</w:t>
      </w:r>
    </w:p>
    <w:p w14:paraId="3E5E4E92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s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cod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code) {</w:t>
      </w:r>
    </w:p>
    <w:p w14:paraId="42F90B55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lastRenderedPageBreak/>
        <w:t xml:space="preserve">       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code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cod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734A2FA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695D4E9F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3B9E28FE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**</w:t>
      </w:r>
    </w:p>
    <w:p w14:paraId="3D975C16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     * </w:t>
      </w:r>
      <w:r w:rsidRPr="00A72877">
        <w:rPr>
          <w:rFonts w:ascii="Consolas" w:eastAsia="Times New Roman" w:hAnsi="Consolas" w:cs="Times New Roman"/>
          <w:i/>
          <w:iCs/>
          <w:color w:val="ABB2BF"/>
          <w:sz w:val="21"/>
          <w:szCs w:val="21"/>
        </w:rPr>
        <w:t>@</w:t>
      </w:r>
      <w:r w:rsidRPr="00A72877">
        <w:rPr>
          <w:rFonts w:ascii="Consolas" w:eastAsia="Times New Roman" w:hAnsi="Consolas" w:cs="Times New Roman"/>
          <w:i/>
          <w:iCs/>
          <w:color w:val="C678DD"/>
          <w:sz w:val="21"/>
          <w:szCs w:val="21"/>
        </w:rPr>
        <w:t>param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5C07B"/>
          <w:sz w:val="21"/>
          <w:szCs w:val="21"/>
        </w:rPr>
        <w:t>{string}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06C75"/>
          <w:sz w:val="21"/>
          <w:szCs w:val="21"/>
        </w:rPr>
        <w:t>resolution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set a new resolution</w:t>
      </w:r>
    </w:p>
    <w:p w14:paraId="72B47A3A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     */</w:t>
      </w:r>
    </w:p>
    <w:p w14:paraId="10C1F2CB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s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resolution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resolution) {</w:t>
      </w:r>
    </w:p>
    <w:p w14:paraId="7B8C02A0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resolution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resolution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454DACC2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4FE97966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AE31F9C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**</w:t>
      </w:r>
    </w:p>
    <w:p w14:paraId="0640908C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     * </w:t>
      </w:r>
      <w:r w:rsidRPr="00A72877">
        <w:rPr>
          <w:rFonts w:ascii="Consolas" w:eastAsia="Times New Roman" w:hAnsi="Consolas" w:cs="Times New Roman"/>
          <w:i/>
          <w:iCs/>
          <w:color w:val="ABB2BF"/>
          <w:sz w:val="21"/>
          <w:szCs w:val="21"/>
        </w:rPr>
        <w:t>@</w:t>
      </w:r>
      <w:r w:rsidRPr="00A72877">
        <w:rPr>
          <w:rFonts w:ascii="Consolas" w:eastAsia="Times New Roman" w:hAnsi="Consolas" w:cs="Times New Roman"/>
          <w:i/>
          <w:iCs/>
          <w:color w:val="C678DD"/>
          <w:sz w:val="21"/>
          <w:szCs w:val="21"/>
        </w:rPr>
        <w:t>param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5C07B"/>
          <w:sz w:val="21"/>
          <w:szCs w:val="21"/>
        </w:rPr>
        <w:t>{number}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06C75"/>
          <w:sz w:val="21"/>
          <w:szCs w:val="21"/>
        </w:rPr>
        <w:t>size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set a new size</w:t>
      </w:r>
    </w:p>
    <w:p w14:paraId="75F5FB69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     */</w:t>
      </w:r>
    </w:p>
    <w:p w14:paraId="78BADFF4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s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siz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size) {</w:t>
      </w:r>
    </w:p>
    <w:p w14:paraId="342E9ABD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sizeInInches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siz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7AF30B50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59060747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57521B83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**</w:t>
      </w:r>
    </w:p>
    <w:p w14:paraId="03F65FF0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     * </w:t>
      </w:r>
      <w:r w:rsidRPr="00A72877">
        <w:rPr>
          <w:rFonts w:ascii="Consolas" w:eastAsia="Times New Roman" w:hAnsi="Consolas" w:cs="Times New Roman"/>
          <w:i/>
          <w:iCs/>
          <w:color w:val="ABB2BF"/>
          <w:sz w:val="21"/>
          <w:szCs w:val="21"/>
        </w:rPr>
        <w:t>@</w:t>
      </w:r>
      <w:r w:rsidRPr="00A72877">
        <w:rPr>
          <w:rFonts w:ascii="Consolas" w:eastAsia="Times New Roman" w:hAnsi="Consolas" w:cs="Times New Roman"/>
          <w:i/>
          <w:iCs/>
          <w:color w:val="C678DD"/>
          <w:sz w:val="21"/>
          <w:szCs w:val="21"/>
        </w:rPr>
        <w:t>param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5C07B"/>
          <w:sz w:val="21"/>
          <w:szCs w:val="21"/>
        </w:rPr>
        <w:t>{number}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i/>
          <w:iCs/>
          <w:color w:val="E06C75"/>
          <w:sz w:val="21"/>
          <w:szCs w:val="21"/>
        </w:rPr>
        <w:t>price</w:t>
      </w: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set a new price</w:t>
      </w:r>
    </w:p>
    <w:p w14:paraId="1DCB2A85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     */</w:t>
      </w:r>
    </w:p>
    <w:p w14:paraId="162AE9DD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set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61AFEF"/>
          <w:sz w:val="21"/>
          <w:szCs w:val="21"/>
        </w:rPr>
        <w:t>pric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(price) {</w:t>
      </w:r>
    </w:p>
    <w:p w14:paraId="075A89F2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proofErr w:type="gramStart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price</w:t>
      </w:r>
      <w:proofErr w:type="spellEnd"/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72877">
        <w:rPr>
          <w:rFonts w:ascii="Consolas" w:eastAsia="Times New Roman" w:hAnsi="Consolas" w:cs="Times New Roman"/>
          <w:color w:val="E06C75"/>
          <w:sz w:val="21"/>
          <w:szCs w:val="21"/>
        </w:rPr>
        <w:t>price</w:t>
      </w: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76AC768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1670A6FE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72877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7AC31950" w14:textId="77777777" w:rsidR="00A72877" w:rsidRPr="00A72877" w:rsidRDefault="00A72877" w:rsidP="00A7287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74BC4EE7" w14:textId="772BF53E" w:rsidR="00A82B1A" w:rsidRPr="00A82B1A" w:rsidRDefault="00A82B1A" w:rsidP="00A82B1A"/>
    <w:p w14:paraId="4F1679DC" w14:textId="2F50D8EB" w:rsidR="00A82B1A" w:rsidRDefault="00A82B1A" w:rsidP="00A82B1A">
      <w:pPr>
        <w:tabs>
          <w:tab w:val="left" w:pos="3990"/>
        </w:tabs>
      </w:pPr>
    </w:p>
    <w:p w14:paraId="4B9E83BD" w14:textId="1B30D7BB" w:rsidR="00F24580" w:rsidRDefault="00F24580" w:rsidP="00A82B1A">
      <w:pPr>
        <w:tabs>
          <w:tab w:val="left" w:pos="3990"/>
        </w:tabs>
      </w:pPr>
    </w:p>
    <w:p w14:paraId="3BD0F441" w14:textId="5A373ADA" w:rsidR="00F24580" w:rsidRDefault="00F24580" w:rsidP="00A82B1A">
      <w:pPr>
        <w:tabs>
          <w:tab w:val="left" w:pos="3990"/>
        </w:tabs>
      </w:pPr>
    </w:p>
    <w:p w14:paraId="13D9A3DA" w14:textId="1F6F8FD4" w:rsidR="00F24580" w:rsidRDefault="00F24580" w:rsidP="00A82B1A">
      <w:pPr>
        <w:tabs>
          <w:tab w:val="left" w:pos="3990"/>
        </w:tabs>
      </w:pPr>
    </w:p>
    <w:p w14:paraId="15ED833F" w14:textId="53D0C973" w:rsidR="00F24580" w:rsidRDefault="00F24580" w:rsidP="00A82B1A">
      <w:pPr>
        <w:tabs>
          <w:tab w:val="left" w:pos="3990"/>
        </w:tabs>
      </w:pPr>
    </w:p>
    <w:p w14:paraId="0BCD1826" w14:textId="56241556" w:rsidR="00F24580" w:rsidRDefault="00F24580" w:rsidP="00A82B1A">
      <w:pPr>
        <w:tabs>
          <w:tab w:val="left" w:pos="3990"/>
        </w:tabs>
      </w:pPr>
    </w:p>
    <w:p w14:paraId="41537289" w14:textId="395DD9FF" w:rsidR="00F24580" w:rsidRDefault="00F24580" w:rsidP="00A82B1A">
      <w:pPr>
        <w:tabs>
          <w:tab w:val="left" w:pos="3990"/>
        </w:tabs>
      </w:pPr>
    </w:p>
    <w:p w14:paraId="6080D883" w14:textId="49FF015E" w:rsidR="00F24580" w:rsidRDefault="00F24580" w:rsidP="00A82B1A">
      <w:pPr>
        <w:tabs>
          <w:tab w:val="left" w:pos="3990"/>
        </w:tabs>
      </w:pPr>
    </w:p>
    <w:p w14:paraId="56E43C94" w14:textId="0CF4D3E8" w:rsidR="00F24580" w:rsidRDefault="00F24580" w:rsidP="00A82B1A">
      <w:pPr>
        <w:tabs>
          <w:tab w:val="left" w:pos="3990"/>
        </w:tabs>
      </w:pPr>
    </w:p>
    <w:p w14:paraId="27723277" w14:textId="6306C822" w:rsidR="00F24580" w:rsidRDefault="00F24580" w:rsidP="00A82B1A">
      <w:pPr>
        <w:tabs>
          <w:tab w:val="left" w:pos="3990"/>
        </w:tabs>
      </w:pPr>
    </w:p>
    <w:p w14:paraId="1AAAE6A8" w14:textId="7304746F" w:rsidR="00F24580" w:rsidRDefault="00F24580" w:rsidP="00A82B1A">
      <w:pPr>
        <w:tabs>
          <w:tab w:val="left" w:pos="3990"/>
        </w:tabs>
      </w:pPr>
    </w:p>
    <w:p w14:paraId="0CF3B286" w14:textId="77777777" w:rsidR="002E3802" w:rsidRDefault="002E3802" w:rsidP="00A82B1A">
      <w:pPr>
        <w:tabs>
          <w:tab w:val="left" w:pos="3990"/>
        </w:tabs>
      </w:pPr>
    </w:p>
    <w:p w14:paraId="7D24EFFD" w14:textId="06AA83C5" w:rsidR="00A82B1A" w:rsidRDefault="00A82B1A" w:rsidP="00A82B1A">
      <w:pPr>
        <w:rPr>
          <w:rFonts w:ascii="JetBrains Mono" w:eastAsia="JetBrains Mono" w:hAnsi="JetBrains Mono" w:cs="JetBrains Mono"/>
          <w:b/>
          <w:bCs/>
          <w:sz w:val="28"/>
        </w:rPr>
      </w:pPr>
      <w:r>
        <w:rPr>
          <w:rFonts w:ascii="JetBrains Mono" w:eastAsia="JetBrains Mono" w:hAnsi="JetBrains Mono" w:cs="JetBrains Mono"/>
          <w:b/>
          <w:bCs/>
          <w:sz w:val="28"/>
        </w:rPr>
        <w:lastRenderedPageBreak/>
        <w:t>products.js</w:t>
      </w:r>
    </w:p>
    <w:p w14:paraId="37528FFE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6C5F92">
        <w:rPr>
          <w:rFonts w:ascii="Consolas" w:eastAsia="Times New Roman" w:hAnsi="Consolas" w:cs="Times New Roman"/>
          <w:color w:val="C678DD"/>
          <w:sz w:val="21"/>
          <w:szCs w:val="21"/>
        </w:rPr>
        <w:t>import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Monitor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C678DD"/>
          <w:sz w:val="21"/>
          <w:szCs w:val="21"/>
        </w:rPr>
        <w:t>from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./monitor.js</w:t>
      </w:r>
      <w:proofErr w:type="gramStart"/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756AD086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DCE88F0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6C5F92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products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[</w:t>
      </w: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;</w:t>
      </w:r>
      <w:proofErr w:type="gramEnd"/>
    </w:p>
    <w:p w14:paraId="1768142A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0EDA52D9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.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push</w:t>
      </w:r>
      <w:proofErr w:type="spellEnd"/>
      <w:proofErr w:type="gram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Monitor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BENQ ZOWIE XL2731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7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1920x1080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68A8FC29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price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990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5DEACFA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stock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A9EC4DE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imgURL</w:t>
      </w:r>
      <w:proofErr w:type="spell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./images/ZOWIE-XL2731.jpg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77F34E83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C17FDF0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.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push</w:t>
      </w:r>
      <w:proofErr w:type="spellEnd"/>
      <w:proofErr w:type="gram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Monitor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BENQ MOBIUZ EX3415R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34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3440x1440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4F75ADE3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price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3590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709CC52A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stock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5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4944C515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imgURL</w:t>
      </w:r>
      <w:proofErr w:type="spell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./images/MOBIUZ-EX3415R.jpg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E4994F6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7E49582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.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push</w:t>
      </w:r>
      <w:proofErr w:type="spellEnd"/>
      <w:proofErr w:type="gram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Monitor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3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BENQ MOBIUZ EX2710R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7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2560x1440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374864AF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price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190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F4B59D9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stock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1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8C2D697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imgURL</w:t>
      </w:r>
      <w:proofErr w:type="spell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./images/MOBIUZ-EX2710R.jpg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25AF22F8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ADD3BD7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.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push</w:t>
      </w:r>
      <w:proofErr w:type="spellEnd"/>
      <w:proofErr w:type="gram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Monitor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4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BENQ EW2780Q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7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2560x1440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244D8657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3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price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950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4D278C46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3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stock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15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013D3D03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3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imgURL</w:t>
      </w:r>
      <w:proofErr w:type="spell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./images/EW2780Q.jpg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255A5EEE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6F884D7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.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push</w:t>
      </w:r>
      <w:proofErr w:type="spellEnd"/>
      <w:proofErr w:type="gram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Monitor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5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BENQ EW2480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4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1920x1080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570CE9CF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4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price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550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25728726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4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stock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2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5B78FFA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4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imgURL</w:t>
      </w:r>
      <w:proofErr w:type="spell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./images/EW2480.jpg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5E1B351F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54D1D528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.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push</w:t>
      </w:r>
      <w:proofErr w:type="spellEnd"/>
      <w:proofErr w:type="gram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Monitor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6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BENQ EX3203R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31.5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2560x1440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10EB32C8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5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price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1690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2A07CE91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5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stock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088C5517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5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imgURL</w:t>
      </w:r>
      <w:proofErr w:type="spell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./images/EX3203R.jpg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0AA9009E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08955CA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.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push</w:t>
      </w:r>
      <w:proofErr w:type="spellEnd"/>
      <w:proofErr w:type="gram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Monitor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7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BENQ ZOWIE XL2546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4.5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1920x1080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7FACD62F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6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price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1590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24A1C4EF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6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stock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7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D0CC20A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6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imgURL</w:t>
      </w:r>
      <w:proofErr w:type="spell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./images/ZOWIE-XL2546.jpg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1D7CE2D6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5B16E01E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.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push</w:t>
      </w:r>
      <w:proofErr w:type="spellEnd"/>
      <w:proofErr w:type="gram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61AFEF"/>
          <w:sz w:val="21"/>
          <w:szCs w:val="21"/>
        </w:rPr>
        <w:t>Monitor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8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BENQ GW2780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27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1920x1080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17A0B777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7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price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590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0BAB1E89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7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stock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EBF1A21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products[</w:t>
      </w:r>
      <w:proofErr w:type="gramEnd"/>
      <w:r w:rsidRPr="006C5F92">
        <w:rPr>
          <w:rFonts w:ascii="Consolas" w:eastAsia="Times New Roman" w:hAnsi="Consolas" w:cs="Times New Roman"/>
          <w:color w:val="D19A66"/>
          <w:sz w:val="21"/>
          <w:szCs w:val="21"/>
        </w:rPr>
        <w:t>7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].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spellStart"/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imgURL</w:t>
      </w:r>
      <w:proofErr w:type="spell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C5F92">
        <w:rPr>
          <w:rFonts w:ascii="Consolas" w:eastAsia="Times New Roman" w:hAnsi="Consolas" w:cs="Times New Roman"/>
          <w:color w:val="98C379"/>
          <w:sz w:val="21"/>
          <w:szCs w:val="21"/>
        </w:rPr>
        <w:t>"./images/GW2780.jpg"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445A2BD8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5250DEBA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6C5F92">
        <w:rPr>
          <w:rFonts w:ascii="Consolas" w:eastAsia="Times New Roman" w:hAnsi="Consolas" w:cs="Times New Roman"/>
          <w:color w:val="C678DD"/>
          <w:sz w:val="21"/>
          <w:szCs w:val="21"/>
        </w:rPr>
        <w:t>export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>{ products</w:t>
      </w:r>
      <w:proofErr w:type="gramEnd"/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as </w:t>
      </w:r>
      <w:r w:rsidRPr="006C5F92">
        <w:rPr>
          <w:rFonts w:ascii="Consolas" w:eastAsia="Times New Roman" w:hAnsi="Consolas" w:cs="Times New Roman"/>
          <w:color w:val="E06C75"/>
          <w:sz w:val="21"/>
          <w:szCs w:val="21"/>
        </w:rPr>
        <w:t>default</w:t>
      </w:r>
      <w:r w:rsidRPr="006C5F9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};</w:t>
      </w:r>
    </w:p>
    <w:p w14:paraId="037D5692" w14:textId="77777777" w:rsidR="006C5F92" w:rsidRPr="006C5F92" w:rsidRDefault="006C5F92" w:rsidP="006C5F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266CF21" w14:textId="3B954DB8" w:rsidR="00A82B1A" w:rsidRDefault="00A82B1A" w:rsidP="00A82B1A">
      <w:pPr>
        <w:tabs>
          <w:tab w:val="left" w:pos="3990"/>
        </w:tabs>
      </w:pPr>
    </w:p>
    <w:p w14:paraId="6BD174B0" w14:textId="49E48807" w:rsidR="007447C1" w:rsidRDefault="007447C1" w:rsidP="007447C1">
      <w:pPr>
        <w:rPr>
          <w:rFonts w:ascii="JetBrains Mono" w:eastAsia="JetBrains Mono" w:hAnsi="JetBrains Mono" w:cs="JetBrains Mono"/>
          <w:b/>
          <w:bCs/>
          <w:sz w:val="28"/>
        </w:rPr>
      </w:pPr>
      <w:r>
        <w:rPr>
          <w:rFonts w:ascii="JetBrains Mono" w:eastAsia="JetBrains Mono" w:hAnsi="JetBrains Mono" w:cs="JetBrains Mono"/>
          <w:b/>
          <w:bCs/>
          <w:sz w:val="28"/>
        </w:rPr>
        <w:t>script.js</w:t>
      </w:r>
    </w:p>
    <w:p w14:paraId="367E51BA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impor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products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from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./products.js</w:t>
      </w:r>
      <w:proofErr w:type="gramStart"/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271223CA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7DF3C057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code here</w:t>
      </w:r>
    </w:p>
    <w:p w14:paraId="0B26C025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body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ocument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querySelector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body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68A60CB4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body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className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product-list p-6 bg-blue-50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4542373F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84E4E45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add h1 to body</w:t>
      </w:r>
    </w:p>
    <w:p w14:paraId="0F1D7381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title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ocument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createElement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h1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77E4C572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title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className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font-bold text-xl text-center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1E779F5A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title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textContent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Product List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E28F9C3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body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appendChild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title);</w:t>
      </w:r>
    </w:p>
    <w:p w14:paraId="3502A547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18B5CF3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Container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ocument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createElement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div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1A79AD0C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Container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className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product-container grid grid-cols-5</w:t>
      </w:r>
      <w:proofErr w:type="gramStart"/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48F065DF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98104E9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add container to body</w:t>
      </w:r>
    </w:p>
    <w:p w14:paraId="75A643DF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container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body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appendChild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Container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0686AB11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775D51C3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for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D19A66"/>
          <w:sz w:val="21"/>
          <w:szCs w:val="21"/>
        </w:rPr>
        <w:t>produc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of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products) {</w:t>
      </w:r>
    </w:p>
    <w:p w14:paraId="52169495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add div to container in body</w:t>
      </w:r>
    </w:p>
    <w:p w14:paraId="474F03F3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List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ocument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createElement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div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3D5769BA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    divList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id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product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code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5D7FE65A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List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className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 xml:space="preserve">"flex flex-col </w:t>
      </w:r>
      <w:proofErr w:type="spellStart"/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bg</w:t>
      </w:r>
      <w:proofErr w:type="spellEnd"/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-white rounded-lg shadow-md m-5</w:t>
      </w:r>
      <w:proofErr w:type="gramStart"/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0EB4E61C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List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setAttribute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name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, product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name</w:t>
      </w:r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  <w:proofErr w:type="gramEnd"/>
    </w:p>
    <w:p w14:paraId="4CEC8ABA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Item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container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appendChild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List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2992D125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006E4E8A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// add </w:t>
      </w:r>
      <w:proofErr w:type="spellStart"/>
      <w:r w:rsidRPr="004C55F2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img</w:t>
      </w:r>
      <w:proofErr w:type="spellEnd"/>
      <w:r w:rsidRPr="004C55F2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to div in container</w:t>
      </w:r>
    </w:p>
    <w:p w14:paraId="22C7AC4C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img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ocument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createElement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proofErr w:type="spellStart"/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img</w:t>
      </w:r>
      <w:proofErr w:type="spellEnd"/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6129A0DF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img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src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product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imgURL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150D785F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img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alt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product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name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40CF9F24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img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style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width: 100%; height: 100%;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7818FE9E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Item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appendChild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img</w:t>
      </w:r>
      <w:proofErr w:type="spellEnd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  <w:proofErr w:type="gramEnd"/>
    </w:p>
    <w:p w14:paraId="71ECEBBB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291C5A59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add details to div in container</w:t>
      </w:r>
    </w:p>
    <w:p w14:paraId="3FC2D416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Details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ocument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createElement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div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304F1BF9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Details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className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details p-2</w:t>
      </w:r>
      <w:proofErr w:type="gramStart"/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65F0D9F9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63E72056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name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ocument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createElement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div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34D07F40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name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className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bg-green-100 flex-1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DAE8554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lastRenderedPageBreak/>
        <w:t xml:space="preserve">   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name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innerHTML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`&lt;b&gt;Product: &lt;/b&gt;</w:t>
      </w:r>
      <w:r w:rsidRPr="004C55F2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product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name</w:t>
      </w:r>
      <w:r w:rsidRPr="004C55F2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product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size</w:t>
      </w:r>
      <w:proofErr w:type="spellEnd"/>
      <w:r w:rsidRPr="004C55F2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`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B3DC181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Details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appendChild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name</w:t>
      </w:r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  <w:proofErr w:type="gramEnd"/>
    </w:p>
    <w:p w14:paraId="3B355179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0783601C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price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ocument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createElement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div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560ABAC8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price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innerHTML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`&lt;b&gt;Price: &lt;/b&gt;</w:t>
      </w:r>
      <w:r w:rsidRPr="004C55F2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 xml:space="preserve"> </w:t>
      </w:r>
      <w:proofErr w:type="spellStart"/>
      <w:r w:rsidRPr="004C55F2">
        <w:rPr>
          <w:rFonts w:ascii="Consolas" w:eastAsia="Times New Roman" w:hAnsi="Consolas" w:cs="Times New Roman"/>
          <w:color w:val="E5C07B"/>
          <w:sz w:val="21"/>
          <w:szCs w:val="21"/>
        </w:rPr>
        <w:t>Intl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NumberFormat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proofErr w:type="spellStart"/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th</w:t>
      </w:r>
      <w:proofErr w:type="spellEnd"/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-TH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74AC75BA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 xml:space="preserve">        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style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 xml:space="preserve"> "currency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</w:p>
    <w:p w14:paraId="172D5011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 xml:space="preserve">        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currency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 xml:space="preserve"> "THB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</w:p>
    <w:p w14:paraId="40655A71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format</w:t>
      </w:r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product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price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4C55F2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`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0B4B78B8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Details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appendChild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price</w:t>
      </w:r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  <w:proofErr w:type="gramEnd"/>
    </w:p>
    <w:p w14:paraId="6962F240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3F45F10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res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ocument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createElement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div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20EFAC2D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res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innerHTML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`&lt;b&gt;Resolution: &lt;/b&gt;</w:t>
      </w:r>
      <w:r w:rsidRPr="004C55F2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product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resolution</w:t>
      </w:r>
      <w:proofErr w:type="spellEnd"/>
      <w:r w:rsidRPr="004C55F2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`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25ACF924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Details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appendChild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res</w:t>
      </w:r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  <w:proofErr w:type="gramEnd"/>
    </w:p>
    <w:p w14:paraId="77DE95CB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31258408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stock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ocument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createElement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div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07470758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product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stock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4AF165AD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outOfStock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ocument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createElement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b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29D68C38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outOfStock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className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text-red-500</w:t>
      </w:r>
      <w:proofErr w:type="gramStart"/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26CE092D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outOfStock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textContent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Out of Stock</w:t>
      </w:r>
      <w:proofErr w:type="gramStart"/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4942CC1A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stock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appendChild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outOfStock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229CE999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} </w:t>
      </w:r>
      <w:r w:rsidRPr="004C55F2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78BA587D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stock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innerHTML</w:t>
      </w:r>
      <w:proofErr w:type="spellEnd"/>
      <w:proofErr w:type="gram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`&lt;b&gt;In stock: &lt;/b&gt;</w:t>
      </w:r>
      <w:r w:rsidRPr="004C55F2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product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.</w:t>
      </w:r>
      <w:r w:rsidRPr="004C55F2">
        <w:rPr>
          <w:rFonts w:ascii="Consolas" w:eastAsia="Times New Roman" w:hAnsi="Consolas" w:cs="Times New Roman"/>
          <w:color w:val="E06C75"/>
          <w:sz w:val="21"/>
          <w:szCs w:val="21"/>
        </w:rPr>
        <w:t>stock</w:t>
      </w:r>
      <w:proofErr w:type="spellEnd"/>
      <w:r w:rsidRPr="004C55F2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4C55F2">
        <w:rPr>
          <w:rFonts w:ascii="Consolas" w:eastAsia="Times New Roman" w:hAnsi="Consolas" w:cs="Times New Roman"/>
          <w:color w:val="98C379"/>
          <w:sz w:val="21"/>
          <w:szCs w:val="21"/>
        </w:rPr>
        <w:t>`</w:t>
      </w: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1FE19F4F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2DA962C1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Details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appendChild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stock</w:t>
      </w:r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  <w:proofErr w:type="gramEnd"/>
    </w:p>
    <w:p w14:paraId="563E63C6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32867EB8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Item.</w:t>
      </w:r>
      <w:r w:rsidRPr="004C55F2">
        <w:rPr>
          <w:rFonts w:ascii="Consolas" w:eastAsia="Times New Roman" w:hAnsi="Consolas" w:cs="Times New Roman"/>
          <w:color w:val="61AFEF"/>
          <w:sz w:val="21"/>
          <w:szCs w:val="21"/>
        </w:rPr>
        <w:t>appendChild</w:t>
      </w:r>
      <w:proofErr w:type="spellEnd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divDetails</w:t>
      </w:r>
      <w:proofErr w:type="spellEnd"/>
      <w:proofErr w:type="gramStart"/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  <w:proofErr w:type="gramEnd"/>
    </w:p>
    <w:p w14:paraId="6CB81FE0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C55F2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6EABB5B4" w14:textId="77777777" w:rsidR="004C55F2" w:rsidRPr="004C55F2" w:rsidRDefault="004C55F2" w:rsidP="004C55F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75DC6673" w14:textId="031038B7" w:rsidR="007447C1" w:rsidRDefault="007447C1" w:rsidP="002C5BA6">
      <w:pPr>
        <w:rPr>
          <w:rFonts w:ascii="JetBrains Mono" w:eastAsia="JetBrains Mono" w:hAnsi="JetBrains Mono" w:cs="JetBrains Mono"/>
          <w:b/>
          <w:bCs/>
          <w:sz w:val="28"/>
        </w:rPr>
      </w:pPr>
    </w:p>
    <w:p w14:paraId="205C8598" w14:textId="77777777" w:rsidR="004C55F2" w:rsidRDefault="004C55F2" w:rsidP="002C5BA6">
      <w:pPr>
        <w:rPr>
          <w:rFonts w:ascii="JetBrains Mono" w:eastAsia="JetBrains Mono" w:hAnsi="JetBrains Mono" w:cs="JetBrains Mono"/>
          <w:b/>
          <w:bCs/>
          <w:sz w:val="28"/>
        </w:rPr>
      </w:pPr>
    </w:p>
    <w:p w14:paraId="63376115" w14:textId="5E945DF6" w:rsidR="00F75770" w:rsidRDefault="00F75770" w:rsidP="007447C1">
      <w:pPr>
        <w:jc w:val="center"/>
        <w:rPr>
          <w:rFonts w:ascii="JetBrains Mono" w:eastAsia="JetBrains Mono" w:hAnsi="JetBrains Mono" w:cs="JetBrains Mono"/>
          <w:b/>
          <w:bCs/>
          <w:sz w:val="28"/>
        </w:rPr>
      </w:pPr>
    </w:p>
    <w:p w14:paraId="7CE57F74" w14:textId="2D1382E5" w:rsidR="00F75770" w:rsidRDefault="00F75770" w:rsidP="00104E14">
      <w:pPr>
        <w:rPr>
          <w:rFonts w:ascii="JetBrains Mono" w:eastAsia="JetBrains Mono" w:hAnsi="JetBrains Mono" w:cs="JetBrains Mono"/>
          <w:b/>
          <w:bCs/>
          <w:sz w:val="28"/>
        </w:rPr>
      </w:pPr>
    </w:p>
    <w:p w14:paraId="6091596A" w14:textId="432029A0" w:rsidR="00104E14" w:rsidRDefault="00104E14" w:rsidP="00104E14">
      <w:pPr>
        <w:rPr>
          <w:rFonts w:ascii="JetBrains Mono" w:eastAsia="JetBrains Mono" w:hAnsi="JetBrains Mono" w:cs="JetBrains Mono"/>
          <w:b/>
          <w:bCs/>
          <w:sz w:val="28"/>
        </w:rPr>
      </w:pPr>
    </w:p>
    <w:p w14:paraId="43E9AB1A" w14:textId="7655E553" w:rsidR="00104E14" w:rsidRDefault="00104E14" w:rsidP="00104E14">
      <w:pPr>
        <w:rPr>
          <w:rFonts w:ascii="JetBrains Mono" w:eastAsia="JetBrains Mono" w:hAnsi="JetBrains Mono" w:cs="JetBrains Mono"/>
          <w:b/>
          <w:bCs/>
          <w:sz w:val="28"/>
        </w:rPr>
      </w:pPr>
    </w:p>
    <w:p w14:paraId="584B9C09" w14:textId="67ADDAE9" w:rsidR="00104E14" w:rsidRDefault="00104E14" w:rsidP="00104E14">
      <w:pPr>
        <w:rPr>
          <w:rFonts w:ascii="JetBrains Mono" w:eastAsia="JetBrains Mono" w:hAnsi="JetBrains Mono" w:cs="JetBrains Mono"/>
          <w:b/>
          <w:bCs/>
          <w:sz w:val="28"/>
        </w:rPr>
      </w:pPr>
    </w:p>
    <w:p w14:paraId="13B40E17" w14:textId="7D8D3BFA" w:rsidR="00104E14" w:rsidRDefault="00104E14" w:rsidP="00104E14">
      <w:pPr>
        <w:rPr>
          <w:rFonts w:ascii="JetBrains Mono" w:eastAsia="JetBrains Mono" w:hAnsi="JetBrains Mono" w:cs="JetBrains Mono"/>
          <w:b/>
          <w:bCs/>
          <w:sz w:val="28"/>
        </w:rPr>
      </w:pPr>
    </w:p>
    <w:p w14:paraId="73D56F2A" w14:textId="78DF6474" w:rsidR="00104E14" w:rsidRDefault="00104E14" w:rsidP="00104E14">
      <w:pPr>
        <w:rPr>
          <w:rFonts w:ascii="JetBrains Mono" w:eastAsia="JetBrains Mono" w:hAnsi="JetBrains Mono" w:cs="JetBrains Mono"/>
          <w:b/>
          <w:bCs/>
          <w:sz w:val="28"/>
        </w:rPr>
      </w:pPr>
    </w:p>
    <w:p w14:paraId="2D1DA3E9" w14:textId="04555DA5" w:rsidR="00283B99" w:rsidRDefault="00283B99" w:rsidP="00104E14">
      <w:pPr>
        <w:rPr>
          <w:rFonts w:ascii="JetBrains Mono" w:eastAsia="JetBrains Mono" w:hAnsi="JetBrains Mono" w:cs="JetBrains Mono"/>
          <w:b/>
          <w:bCs/>
          <w:sz w:val="28"/>
        </w:rPr>
      </w:pPr>
      <w:r>
        <w:rPr>
          <w:rFonts w:ascii="JetBrains Mono" w:eastAsia="JetBrains Mono" w:hAnsi="JetBrains Mono" w:cs="JetBrains Mono"/>
          <w:b/>
          <w:bCs/>
          <w:sz w:val="28"/>
        </w:rPr>
        <w:lastRenderedPageBreak/>
        <w:t>Output</w:t>
      </w:r>
    </w:p>
    <w:p w14:paraId="42057DE7" w14:textId="52148B51" w:rsidR="00605757" w:rsidRDefault="007B2E7E" w:rsidP="00F75770">
      <w:pPr>
        <w:rPr>
          <w:rFonts w:ascii="JetBrains Mono" w:eastAsia="JetBrains Mono" w:hAnsi="JetBrains Mono"/>
          <w:b/>
          <w:bCs/>
          <w:sz w:val="28"/>
        </w:rPr>
      </w:pPr>
      <w:r w:rsidRPr="007B2E7E">
        <w:rPr>
          <w:rFonts w:ascii="JetBrains Mono" w:eastAsia="JetBrains Mono" w:hAnsi="JetBrains Mono" w:cs="Cordia New"/>
          <w:b/>
          <w:bCs/>
          <w:noProof/>
          <w:sz w:val="28"/>
          <w:cs/>
        </w:rPr>
        <w:drawing>
          <wp:inline distT="0" distB="0" distL="0" distR="0" wp14:anchorId="3B3E3CD9" wp14:editId="400B5098">
            <wp:extent cx="5943600" cy="3341370"/>
            <wp:effectExtent l="0" t="0" r="0" b="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C22B9" w14:textId="5804D628" w:rsidR="008F4A9B" w:rsidRDefault="008F4A9B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4C9890E6" w14:textId="13FBB5A1" w:rsidR="003F663C" w:rsidRDefault="003F663C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3A738E72" w14:textId="7E2C84A6" w:rsidR="003F663C" w:rsidRDefault="003F663C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0CE9E153" w14:textId="0375DAF0" w:rsidR="003F663C" w:rsidRDefault="003F663C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5B5CDBFD" w14:textId="14705899" w:rsidR="003F663C" w:rsidRDefault="003F663C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35039756" w14:textId="65D18918" w:rsidR="003F663C" w:rsidRDefault="003F663C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3285492B" w14:textId="3E54BC3B" w:rsidR="003F663C" w:rsidRDefault="003F663C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53C5F375" w14:textId="6C19A90A" w:rsidR="003F663C" w:rsidRDefault="003F663C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2F76E729" w14:textId="7F8ED38D" w:rsidR="003F663C" w:rsidRDefault="003F663C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2556C940" w14:textId="0D736E00" w:rsidR="003F663C" w:rsidRDefault="003F663C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204FAFFF" w14:textId="2C1F93BE" w:rsidR="003F663C" w:rsidRDefault="003F663C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5273AC26" w14:textId="3AA01CA0" w:rsidR="003F663C" w:rsidRDefault="003F663C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2B76F267" w14:textId="0D3E2FD0" w:rsidR="003F663C" w:rsidRDefault="003F663C" w:rsidP="00F75770">
      <w:pPr>
        <w:rPr>
          <w:rFonts w:ascii="JetBrains Mono" w:eastAsia="JetBrains Mono" w:hAnsi="JetBrains Mono"/>
          <w:b/>
          <w:bCs/>
          <w:sz w:val="28"/>
        </w:rPr>
      </w:pPr>
    </w:p>
    <w:p w14:paraId="42894C53" w14:textId="60378382" w:rsidR="00ED0B36" w:rsidRDefault="003F663C" w:rsidP="00F75770">
      <w:pPr>
        <w:rPr>
          <w:rFonts w:ascii="JetBrains Mono" w:eastAsia="JetBrains Mono" w:hAnsi="JetBrains Mono" w:cs="JetBrains Mono"/>
          <w:b/>
          <w:bCs/>
          <w:sz w:val="28"/>
        </w:rPr>
      </w:pPr>
      <w:r>
        <w:rPr>
          <w:rFonts w:ascii="JetBrains Mono" w:eastAsia="JetBrains Mono" w:hAnsi="JetBrains Mono" w:cs="JetBrains Mono"/>
          <w:b/>
          <w:bCs/>
          <w:sz w:val="28"/>
        </w:rPr>
        <w:lastRenderedPageBreak/>
        <w:t>Dynamic source cod</w:t>
      </w:r>
      <w:r w:rsidR="009C51F1">
        <w:rPr>
          <w:rFonts w:ascii="JetBrains Mono" w:eastAsia="JetBrains Mono" w:hAnsi="JetBrains Mono" w:cs="JetBrains Mono"/>
          <w:b/>
          <w:bCs/>
          <w:sz w:val="28"/>
        </w:rPr>
        <w:t xml:space="preserve">e (overall &amp; </w:t>
      </w:r>
      <w:r w:rsidR="0081402F">
        <w:rPr>
          <w:rFonts w:ascii="JetBrains Mono" w:eastAsia="JetBrains Mono" w:hAnsi="JetBrains Mono" w:cs="JetBrains Mono"/>
          <w:b/>
          <w:bCs/>
          <w:sz w:val="28"/>
        </w:rPr>
        <w:t xml:space="preserve">the first two </w:t>
      </w:r>
      <w:r w:rsidR="009C51F1">
        <w:rPr>
          <w:rFonts w:ascii="JetBrains Mono" w:eastAsia="JetBrains Mono" w:hAnsi="JetBrains Mono" w:cs="JetBrains Mono"/>
          <w:b/>
          <w:bCs/>
          <w:sz w:val="28"/>
        </w:rPr>
        <w:t>example details in div</w:t>
      </w:r>
      <w:r w:rsidR="002F38E4">
        <w:rPr>
          <w:rFonts w:ascii="JetBrains Mono" w:eastAsia="JetBrains Mono" w:hAnsi="JetBrains Mono" w:cs="JetBrains Mono"/>
          <w:b/>
          <w:bCs/>
          <w:sz w:val="28"/>
        </w:rPr>
        <w:t xml:space="preserve"> tag</w:t>
      </w:r>
      <w:r w:rsidR="009C51F1">
        <w:rPr>
          <w:rFonts w:ascii="JetBrains Mono" w:eastAsia="JetBrains Mono" w:hAnsi="JetBrains Mono" w:cs="JetBrains Mono"/>
          <w:b/>
          <w:bCs/>
          <w:sz w:val="28"/>
        </w:rPr>
        <w:t>)</w:t>
      </w:r>
      <w:r w:rsidR="009C51F1" w:rsidRPr="009C51F1">
        <w:rPr>
          <w:rFonts w:ascii="JetBrains Mono" w:eastAsia="JetBrains Mono" w:hAnsi="JetBrains Mono" w:cs="JetBrains Mono"/>
          <w:b/>
          <w:bCs/>
          <w:noProof/>
          <w:sz w:val="28"/>
        </w:rPr>
        <w:drawing>
          <wp:inline distT="0" distB="0" distL="0" distR="0" wp14:anchorId="66C31318" wp14:editId="6F626045">
            <wp:extent cx="5943600" cy="4156710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D0978" w14:textId="0B7D5766" w:rsidR="001A0F23" w:rsidRDefault="003417E2" w:rsidP="00F75770">
      <w:pPr>
        <w:rPr>
          <w:noProof/>
        </w:rPr>
      </w:pPr>
      <w:r w:rsidRPr="003417E2">
        <w:rPr>
          <w:noProof/>
        </w:rPr>
        <w:lastRenderedPageBreak/>
        <w:drawing>
          <wp:inline distT="0" distB="0" distL="0" distR="0" wp14:anchorId="3ECF2062" wp14:editId="146A6BDC">
            <wp:extent cx="5943600" cy="4164330"/>
            <wp:effectExtent l="0" t="0" r="0" b="762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E883E" w14:textId="4DA087E4" w:rsidR="008A6C1E" w:rsidRDefault="008A6C1E" w:rsidP="00F75770">
      <w:pPr>
        <w:rPr>
          <w:noProof/>
        </w:rPr>
      </w:pPr>
    </w:p>
    <w:p w14:paraId="228A1D75" w14:textId="51021B21" w:rsidR="008A6C1E" w:rsidRDefault="008A6C1E" w:rsidP="00F75770">
      <w:pPr>
        <w:rPr>
          <w:noProof/>
        </w:rPr>
      </w:pPr>
      <w:r w:rsidRPr="008A6C1E">
        <w:rPr>
          <w:noProof/>
        </w:rPr>
        <w:lastRenderedPageBreak/>
        <w:drawing>
          <wp:inline distT="0" distB="0" distL="0" distR="0" wp14:anchorId="58D790B6" wp14:editId="0D536EF7">
            <wp:extent cx="5943600" cy="4185285"/>
            <wp:effectExtent l="0" t="0" r="0" b="571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1EAC4" w14:textId="77777777" w:rsidR="003A4BB7" w:rsidRDefault="003A4BB7" w:rsidP="003A4BB7">
      <w:pPr>
        <w:rPr>
          <w:rFonts w:ascii="JetBrains Mono" w:eastAsia="JetBrains Mono" w:hAnsi="JetBrains Mono" w:cs="JetBrains Mono"/>
          <w:b/>
          <w:i/>
        </w:rPr>
      </w:pPr>
    </w:p>
    <w:p w14:paraId="48C6E6F7" w14:textId="71087760" w:rsidR="00591DBA" w:rsidRDefault="003A4BB7" w:rsidP="003A4BB7">
      <w:pPr>
        <w:rPr>
          <w:rFonts w:eastAsia="JetBrains Mono" w:cstheme="minorHAnsi"/>
          <w:b/>
          <w:sz w:val="24"/>
          <w:szCs w:val="24"/>
        </w:rPr>
      </w:pPr>
      <w:r w:rsidRPr="00591DBA">
        <w:rPr>
          <w:rFonts w:eastAsia="JetBrains Mono" w:cstheme="minorHAnsi"/>
          <w:b/>
          <w:i/>
          <w:sz w:val="24"/>
          <w:szCs w:val="24"/>
        </w:rPr>
        <w:t>GIT LINK</w:t>
      </w:r>
      <w:r w:rsidRPr="00591DBA">
        <w:rPr>
          <w:rFonts w:eastAsia="JetBrains Mono" w:cstheme="minorHAnsi"/>
          <w:b/>
          <w:sz w:val="24"/>
          <w:szCs w:val="24"/>
        </w:rPr>
        <w:t xml:space="preserve"> (This Assignment</w:t>
      </w:r>
      <w:r w:rsidR="00326C75">
        <w:rPr>
          <w:rFonts w:eastAsia="JetBrains Mono" w:cstheme="minorHAnsi"/>
          <w:b/>
          <w:sz w:val="24"/>
          <w:szCs w:val="24"/>
        </w:rPr>
        <w:t xml:space="preserve"> </w:t>
      </w:r>
      <w:r w:rsidR="00CD26F1">
        <w:rPr>
          <w:rFonts w:eastAsia="JetBrains Mono" w:cstheme="minorHAnsi"/>
          <w:b/>
          <w:sz w:val="24"/>
          <w:szCs w:val="24"/>
        </w:rPr>
        <w:t>=&gt;</w:t>
      </w:r>
      <w:r w:rsidR="00326C75">
        <w:rPr>
          <w:rFonts w:eastAsia="JetBrains Mono" w:cstheme="minorHAnsi"/>
          <w:b/>
          <w:sz w:val="24"/>
          <w:szCs w:val="24"/>
        </w:rPr>
        <w:t xml:space="preserve"> include work ratio</w:t>
      </w:r>
      <w:r w:rsidRPr="00591DBA">
        <w:rPr>
          <w:rFonts w:eastAsia="JetBrains Mono" w:cstheme="minorHAnsi"/>
          <w:b/>
          <w:sz w:val="24"/>
          <w:szCs w:val="24"/>
        </w:rPr>
        <w:t xml:space="preserve">): </w:t>
      </w:r>
      <w:hyperlink r:id="rId10" w:history="1">
        <w:r w:rsidR="00591DBA" w:rsidRPr="00591DBA">
          <w:rPr>
            <w:rStyle w:val="Hyperlink"/>
            <w:rFonts w:eastAsia="JetBrains Mono" w:cstheme="minorHAnsi"/>
            <w:b/>
            <w:sz w:val="24"/>
            <w:szCs w:val="24"/>
          </w:rPr>
          <w:t>Click he</w:t>
        </w:r>
        <w:r w:rsidR="00591DBA" w:rsidRPr="00591DBA">
          <w:rPr>
            <w:rStyle w:val="Hyperlink"/>
            <w:rFonts w:eastAsia="JetBrains Mono" w:cstheme="minorHAnsi"/>
            <w:b/>
            <w:sz w:val="24"/>
            <w:szCs w:val="24"/>
          </w:rPr>
          <w:t>r</w:t>
        </w:r>
        <w:r w:rsidR="00591DBA" w:rsidRPr="00591DBA">
          <w:rPr>
            <w:rStyle w:val="Hyperlink"/>
            <w:rFonts w:eastAsia="JetBrains Mono" w:cstheme="minorHAnsi"/>
            <w:b/>
            <w:sz w:val="24"/>
            <w:szCs w:val="24"/>
          </w:rPr>
          <w:t>e</w:t>
        </w:r>
      </w:hyperlink>
    </w:p>
    <w:p w14:paraId="477AF5BE" w14:textId="54801229" w:rsidR="003A4BB7" w:rsidRPr="00591DBA" w:rsidRDefault="003A4BB7" w:rsidP="003A4BB7">
      <w:pPr>
        <w:rPr>
          <w:sz w:val="24"/>
          <w:szCs w:val="24"/>
        </w:rPr>
      </w:pPr>
      <w:r w:rsidRPr="00591DBA">
        <w:rPr>
          <w:rFonts w:eastAsia="JetBrains Mono" w:cstheme="minorHAnsi"/>
          <w:b/>
          <w:i/>
          <w:sz w:val="24"/>
          <w:szCs w:val="24"/>
        </w:rPr>
        <w:t>GIT LINK</w:t>
      </w:r>
      <w:r w:rsidRPr="00591DBA">
        <w:rPr>
          <w:rFonts w:eastAsia="JetBrains Mono" w:cstheme="minorHAnsi"/>
          <w:b/>
          <w:sz w:val="24"/>
          <w:szCs w:val="24"/>
        </w:rPr>
        <w:t xml:space="preserve"> (All Assignment): </w:t>
      </w:r>
      <w:hyperlink r:id="rId11" w:history="1">
        <w:r w:rsidR="000C5526" w:rsidRPr="000C5526">
          <w:rPr>
            <w:rStyle w:val="Hyperlink"/>
            <w:rFonts w:eastAsia="JetBrains Mono" w:cstheme="minorHAnsi"/>
            <w:b/>
            <w:sz w:val="24"/>
            <w:szCs w:val="24"/>
          </w:rPr>
          <w:t>Click he</w:t>
        </w:r>
        <w:r w:rsidR="000C5526" w:rsidRPr="000C5526">
          <w:rPr>
            <w:rStyle w:val="Hyperlink"/>
            <w:rFonts w:eastAsia="JetBrains Mono" w:cstheme="minorHAnsi"/>
            <w:b/>
            <w:sz w:val="24"/>
            <w:szCs w:val="24"/>
          </w:rPr>
          <w:t>r</w:t>
        </w:r>
        <w:r w:rsidR="000C5526" w:rsidRPr="000C5526">
          <w:rPr>
            <w:rStyle w:val="Hyperlink"/>
            <w:rFonts w:eastAsia="JetBrains Mono" w:cstheme="minorHAnsi"/>
            <w:b/>
            <w:sz w:val="24"/>
            <w:szCs w:val="24"/>
          </w:rPr>
          <w:t>e</w:t>
        </w:r>
      </w:hyperlink>
    </w:p>
    <w:p w14:paraId="69D35785" w14:textId="77777777" w:rsidR="007447C1" w:rsidRPr="00A82B1A" w:rsidRDefault="007447C1" w:rsidP="00A82B1A">
      <w:pPr>
        <w:tabs>
          <w:tab w:val="left" w:pos="3990"/>
        </w:tabs>
      </w:pPr>
    </w:p>
    <w:sectPr w:rsidR="007447C1" w:rsidRPr="00A82B1A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C109A" w14:textId="77777777" w:rsidR="00FD78BF" w:rsidRDefault="00FD78BF" w:rsidP="00213E2C">
      <w:pPr>
        <w:spacing w:after="0" w:line="240" w:lineRule="auto"/>
      </w:pPr>
      <w:r>
        <w:separator/>
      </w:r>
    </w:p>
  </w:endnote>
  <w:endnote w:type="continuationSeparator" w:id="0">
    <w:p w14:paraId="29F19485" w14:textId="77777777" w:rsidR="00FD78BF" w:rsidRDefault="00FD78BF" w:rsidP="00213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etBrains Mono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D2966" w14:textId="77777777" w:rsidR="00FD78BF" w:rsidRDefault="00FD78BF" w:rsidP="00213E2C">
      <w:pPr>
        <w:spacing w:after="0" w:line="240" w:lineRule="auto"/>
      </w:pPr>
      <w:r>
        <w:separator/>
      </w:r>
    </w:p>
  </w:footnote>
  <w:footnote w:type="continuationSeparator" w:id="0">
    <w:p w14:paraId="2F357BFA" w14:textId="77777777" w:rsidR="00FD78BF" w:rsidRDefault="00FD78BF" w:rsidP="00213E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B354C" w14:textId="3C68B9F3" w:rsidR="00213E2C" w:rsidRDefault="00213E2C" w:rsidP="00213E2C">
    <w:pPr>
      <w:jc w:val="right"/>
      <w:rPr>
        <w:sz w:val="14"/>
        <w:szCs w:val="14"/>
      </w:rPr>
    </w:pPr>
    <w:r>
      <w:rPr>
        <w:sz w:val="20"/>
        <w:szCs w:val="20"/>
      </w:rPr>
      <w:t>INT201_A6_S1_Group6</w:t>
    </w:r>
    <w:r>
      <w:rPr>
        <w:rFonts w:ascii="Courier New" w:eastAsia="Courier New" w:hAnsi="Courier New" w:cs="Courier New"/>
        <w:sz w:val="20"/>
        <w:szCs w:val="20"/>
      </w:rPr>
      <w:t xml:space="preserve"> </w:t>
    </w:r>
  </w:p>
  <w:p w14:paraId="2815D214" w14:textId="77777777" w:rsidR="00213E2C" w:rsidRDefault="00213E2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TEzMLUwNTUxMbBQ0lEKTi0uzszPAykwqgUAEisOwiwAAAA="/>
  </w:docVars>
  <w:rsids>
    <w:rsidRoot w:val="00213E2C"/>
    <w:rsid w:val="00007FE8"/>
    <w:rsid w:val="000C3099"/>
    <w:rsid w:val="000C5526"/>
    <w:rsid w:val="00104E14"/>
    <w:rsid w:val="00130188"/>
    <w:rsid w:val="001A0F23"/>
    <w:rsid w:val="00213E2C"/>
    <w:rsid w:val="00223106"/>
    <w:rsid w:val="002329BF"/>
    <w:rsid w:val="00283B99"/>
    <w:rsid w:val="002A57E4"/>
    <w:rsid w:val="002C5BA6"/>
    <w:rsid w:val="002E3802"/>
    <w:rsid w:val="002E6C2B"/>
    <w:rsid w:val="002F38E4"/>
    <w:rsid w:val="00326C75"/>
    <w:rsid w:val="003320B5"/>
    <w:rsid w:val="003417CF"/>
    <w:rsid w:val="003417E2"/>
    <w:rsid w:val="00391693"/>
    <w:rsid w:val="003A4BB7"/>
    <w:rsid w:val="003F663C"/>
    <w:rsid w:val="00443624"/>
    <w:rsid w:val="00465C55"/>
    <w:rsid w:val="00483BCE"/>
    <w:rsid w:val="004A134D"/>
    <w:rsid w:val="004C55F2"/>
    <w:rsid w:val="004F13FC"/>
    <w:rsid w:val="004F6ADC"/>
    <w:rsid w:val="00530F6F"/>
    <w:rsid w:val="00591DBA"/>
    <w:rsid w:val="005C39DE"/>
    <w:rsid w:val="005D1029"/>
    <w:rsid w:val="005F749C"/>
    <w:rsid w:val="00605757"/>
    <w:rsid w:val="006803AB"/>
    <w:rsid w:val="00685BE3"/>
    <w:rsid w:val="006C5F92"/>
    <w:rsid w:val="00715050"/>
    <w:rsid w:val="007447C1"/>
    <w:rsid w:val="0077047E"/>
    <w:rsid w:val="0078291C"/>
    <w:rsid w:val="007B2E7E"/>
    <w:rsid w:val="007D702A"/>
    <w:rsid w:val="0081402F"/>
    <w:rsid w:val="008532D9"/>
    <w:rsid w:val="008612BA"/>
    <w:rsid w:val="008A6C1E"/>
    <w:rsid w:val="008F4685"/>
    <w:rsid w:val="008F4A9B"/>
    <w:rsid w:val="0093412D"/>
    <w:rsid w:val="009A4351"/>
    <w:rsid w:val="009A4FFC"/>
    <w:rsid w:val="009C51F1"/>
    <w:rsid w:val="009C681A"/>
    <w:rsid w:val="009D0608"/>
    <w:rsid w:val="00A72877"/>
    <w:rsid w:val="00A82B1A"/>
    <w:rsid w:val="00B91AFD"/>
    <w:rsid w:val="00BE1409"/>
    <w:rsid w:val="00BF0969"/>
    <w:rsid w:val="00C43DB0"/>
    <w:rsid w:val="00C92BF4"/>
    <w:rsid w:val="00CA03C1"/>
    <w:rsid w:val="00CD26F1"/>
    <w:rsid w:val="00CE2BDB"/>
    <w:rsid w:val="00D00290"/>
    <w:rsid w:val="00DC66A6"/>
    <w:rsid w:val="00EA50BE"/>
    <w:rsid w:val="00ED0B36"/>
    <w:rsid w:val="00EE2840"/>
    <w:rsid w:val="00EF384B"/>
    <w:rsid w:val="00F24580"/>
    <w:rsid w:val="00F43130"/>
    <w:rsid w:val="00F71861"/>
    <w:rsid w:val="00F752F3"/>
    <w:rsid w:val="00F75770"/>
    <w:rsid w:val="00F81C8A"/>
    <w:rsid w:val="00FD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F3787"/>
  <w15:chartTrackingRefBased/>
  <w15:docId w15:val="{6B356FA5-144F-438C-8857-44B482FDF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E2C"/>
  </w:style>
  <w:style w:type="paragraph" w:styleId="Footer">
    <w:name w:val="footer"/>
    <w:basedOn w:val="Normal"/>
    <w:link w:val="FooterChar"/>
    <w:uiPriority w:val="99"/>
    <w:unhideWhenUsed/>
    <w:rsid w:val="00213E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E2C"/>
  </w:style>
  <w:style w:type="character" w:styleId="Hyperlink">
    <w:name w:val="Hyperlink"/>
    <w:basedOn w:val="DefaultParagraphFont"/>
    <w:uiPriority w:val="99"/>
    <w:unhideWhenUsed/>
    <w:rsid w:val="00591D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1D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55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5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4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1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9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3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7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8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6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7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2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1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40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7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0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7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11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3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41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5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8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8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7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github.com/xbklyn/INT201-G06-GroupWorks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github.com/xbklyn/INT201-G06-GroupWorks/tree/main/Assignment6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0</Pages>
  <Words>700</Words>
  <Characters>5428</Characters>
  <Application>Microsoft Office Word</Application>
  <DocSecurity>0</DocSecurity>
  <Lines>319</Lines>
  <Paragraphs>2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IPHUM UAMTHON</dc:creator>
  <cp:keywords/>
  <dc:description/>
  <cp:lastModifiedBy>FOR_WORKING</cp:lastModifiedBy>
  <cp:revision>64</cp:revision>
  <cp:lastPrinted>2021-10-29T12:28:00Z</cp:lastPrinted>
  <dcterms:created xsi:type="dcterms:W3CDTF">2021-10-29T11:55:00Z</dcterms:created>
  <dcterms:modified xsi:type="dcterms:W3CDTF">2021-10-31T12:25:00Z</dcterms:modified>
</cp:coreProperties>
</file>